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Algeria</w:t>
      </w:r>
      <w:r>
        <w:t xml:space="preserve"> </w:t>
      </w:r>
      <w:r>
        <w:t xml:space="preserve">Algiers</w:t>
      </w:r>
    </w:p>
    <w:bookmarkStart w:id="25" w:name="X400e656b32ce94a9a7992f228dbff42ec05cfb0"/>
    <w:p>
      <w:pPr>
        <w:pStyle w:val="Heading1"/>
      </w:pPr>
      <w:r>
        <w:t xml:space="preserve">Personal Statement: A Data Scientist's Commitment to Advancing Algeria Algiers through Intelligent Analytics</w:t>
      </w:r>
    </w:p>
    <w:p>
      <w:pPr>
        <w:pStyle w:val="FirstParagraph"/>
      </w:pPr>
      <w:r>
        <w:t xml:space="preserve">As a dedicated and innovative Data Scientist with over five years of professional experience, I am writing this Personal Statement to express my profound enthusiasm for contributing my expertise to the evolving technological landscape of Algeria, specifically within the dynamic hub of Algiers. My career has been defined by transforming complex data into actionable business intelligence, and I am now eager to apply this skillset towards solving unique challenges and unlocking opportunities within Algeria's burgeoning digital economy. This Personal Statement outlines my professional journey, technical capabilities, and unwavering commitment to fostering data-driven innovation in the heart of North Africa.</w:t>
      </w:r>
    </w:p>
    <w:bookmarkStart w:id="20" w:name="X43e008e17061b19c95fc32f8d28b2aef6ddce4d"/>
    <w:p>
      <w:pPr>
        <w:pStyle w:val="Heading2"/>
      </w:pPr>
      <w:r>
        <w:t xml:space="preserve">Educational Foundation &amp; Technical Expertise</w:t>
      </w:r>
    </w:p>
    <w:p>
      <w:pPr>
        <w:pStyle w:val="FirstParagraph"/>
      </w:pPr>
      <w:r>
        <w:t xml:space="preserve">My academic background includes a Master's degree in Data Science from a prestigious institution with a strong focus on statistical modeling, machine learning, and big data technologies. I am proficient in Python (Pandas, NumPy, Scikit-learn, TensorFlow), R, SQL for database management and querying large datasets. My technical toolkit extends to advanced visualization using Tableau and Power BI, cloud platforms like AWS (S3, SageMaker) and Azure Machine Learning Studio. Crucially, my training emphasized the ethical application of data science – a principle I recognize as paramount in any context, especially within Algeria's developing regulatory environment where data governance is gaining significant traction under national initiatives.</w:t>
      </w:r>
    </w:p>
    <w:bookmarkEnd w:id="20"/>
    <w:bookmarkStart w:id="21" w:name="X37827038337a7cbe89989079df6e2b5746f7b84"/>
    <w:p>
      <w:pPr>
        <w:pStyle w:val="Heading2"/>
      </w:pPr>
      <w:r>
        <w:t xml:space="preserve">Professional Experience: Solving Real-World Problems</w:t>
      </w:r>
    </w:p>
    <w:p>
      <w:pPr>
        <w:pStyle w:val="FirstParagraph"/>
      </w:pPr>
      <w:r>
        <w:t xml:space="preserve">In my previous roles across diverse sectors including fintech and logistics, I have successfully led projects that delivered tangible business value. For instance, I developed a predictive churn model for a major financial client that reduced customer attrition by 18% within six months. More recently, I engineered an inventory optimization algorithm that cut operational costs by 22% for a multinational supply chain firm. These experiences honed my ability to not only build sophisticated models but also to communicate insights effectively to non-technical stakeholders – a critical skill for bridging the gap between data science teams and business leaders in any organization, including those in Algeria Algiers.</w:t>
      </w:r>
    </w:p>
    <w:bookmarkEnd w:id="21"/>
    <w:bookmarkStart w:id="22" w:name="Xb2d6fa1b2b42cb87821e5e88b9a8de1c66f0552"/>
    <w:p>
      <w:pPr>
        <w:pStyle w:val="Heading2"/>
      </w:pPr>
      <w:r>
        <w:t xml:space="preserve">Why Algeria Algiers? A Strategic and Passionate Choice</w:t>
      </w:r>
    </w:p>
    <w:p>
      <w:pPr>
        <w:pStyle w:val="FirstParagraph"/>
      </w:pPr>
      <w:r>
        <w:t xml:space="preserve">My decision to focus my career on contributing to Algeria Algiers is not merely geographical; it is deeply strategic and personally meaningful. I have followed with great interest the Algerian government's Vision 2030 and the National Strategy for Digital Transformation, which explicitly prioritize data-driven decision-making across public services, energy (a cornerstone of Algeria's economy), healthcare, and urban development. Algiers, as the capital city and economic nerve center, presents an unparalleled opportunity to engage with these national priorities at scale. I am particularly drawn to the potential for Data Science to address critical local challenges: optimizing traffic flow in a rapidly growing metropolis like Algiers, improving public health resource allocation based on predictive disease modeling, or enhancing efficiency within Algeria's significant oil and gas sector through predictive maintenance analytics.</w:t>
      </w:r>
    </w:p>
    <w:p>
      <w:pPr>
        <w:pStyle w:val="BodyText"/>
      </w:pPr>
      <w:r>
        <w:t xml:space="preserve">I understand that entering the Algerian market requires cultural sensitivity and contextual awareness. Having spent time researching the socio-economic fabric of Algeria – its rich linguistic diversity (Arabic, French, Berber dialects), its unique business practices, and its specific data infrastructure landscape – I am confident in my ability to integrate smoothly. I speak conversational Arabic and am proficient in French, essential for effective collaboration within Algerian organizations. I am eager to learn more about Algeria's specific data regulations (such as the DPA framework) and align my work accordingly, ensuring ethical practices are central to every project.</w:t>
      </w:r>
    </w:p>
    <w:bookmarkEnd w:id="22"/>
    <w:bookmarkStart w:id="23" w:name="my-vision-for-contribution-in-algiers"/>
    <w:p>
      <w:pPr>
        <w:pStyle w:val="Heading2"/>
      </w:pPr>
      <w:r>
        <w:t xml:space="preserve">My Vision for Contribution in Algiers</w:t>
      </w:r>
    </w:p>
    <w:p>
      <w:pPr>
        <w:pStyle w:val="FirstParagraph"/>
      </w:pPr>
      <w:r>
        <w:t xml:space="preserve">As a Data Scientist targeting roles within Algeria Algiers, I envision myself as a catalyst for change. My immediate goal is to join an organization – whether in the public sector, a leading Algerian tech company (like those emerging under the Digital Algeria 2025 initiative), or a multinational subsidiary based in Algiers – where I can immediately contribute to building robust data pipelines and developing predictive models that address concrete national needs. I am particularly interested in collaborating on projects related to smart city initiatives for Algiers, leveraging geospatial data and IoT sensor networks. Furthermore, I am committed to knowledge transfer; mentoring local junior analysts and sharing best practices in data science methodology to strengthen Algeria's internal talent pool, moving beyond simply importing expertise.</w:t>
      </w:r>
    </w:p>
    <w:bookmarkEnd w:id="23"/>
    <w:bookmarkStart w:id="24" w:name="Xbe25ef1ae41adad07dc1f0fc5934725950b010f"/>
    <w:p>
      <w:pPr>
        <w:pStyle w:val="Heading2"/>
      </w:pPr>
      <w:r>
        <w:t xml:space="preserve">Conclusion: A Commitment Rooted in Purpose</w:t>
      </w:r>
    </w:p>
    <w:p>
      <w:pPr>
        <w:pStyle w:val="FirstParagraph"/>
      </w:pPr>
      <w:r>
        <w:t xml:space="preserve">This Personal Statement is a testament to my professional qualifications and, more importantly, my genuine passion for applying the power of data science within the specific context of Algeria Algiers. I am not seeking just any Data Scientist position; I am seeking an opportunity to become an integral part of Algeria's journey towards becoming a data-driven nation. My technical skills are well-honed, my understanding of Algerian priorities is informed, and my commitment to ethical, impactful work is unwavering. I am eager to bring my expertise in machine learning, data strategy, and cross-functional collaboration to the vibrant ecosystem of Algiers, contributing directly to solving problems that matter for Algeria's citizens and its future economic prosperity. I am ready to learn from the unique challenges and opportunities presented by this dynamic country and contribute meaningfully as a Data Scientist dedicated to Algeria's success.</w:t>
      </w:r>
    </w:p>
    <w:p>
      <w:pPr>
        <w:pStyle w:val="BodyText"/>
      </w:pPr>
      <w:r>
        <w:t xml:space="preserve">Thank you for considering my application. I look forward to the possibility of discussing how my skills and vision align with your organization's goals in Algeria Algi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Algeria Algiers</dc:title>
  <dc:creator/>
  <dc:language>en</dc:language>
  <cp:keywords/>
  <dcterms:created xsi:type="dcterms:W3CDTF">2026-04-24T13:14:50Z</dcterms:created>
  <dcterms:modified xsi:type="dcterms:W3CDTF">2026-04-24T13:14:50Z</dcterms:modified>
</cp:coreProperties>
</file>

<file path=docProps/custom.xml><?xml version="1.0" encoding="utf-8"?>
<Properties xmlns="http://schemas.openxmlformats.org/officeDocument/2006/custom-properties" xmlns:vt="http://schemas.openxmlformats.org/officeDocument/2006/docPropsVTypes"/>
</file>